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89ea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ebf59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1:08:40Z</dcterms:created>
  <dcterms:modified xsi:type="dcterms:W3CDTF">2022-01-18T21:08:40Z</dcterms:modified>
</cp:coreProperties>
</file>